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E4611B" w14:textId="44F9EBB9" w:rsidR="00FF734F" w:rsidRPr="00FD66E9" w:rsidRDefault="00860545">
      <w:pPr>
        <w:rPr>
          <w:rFonts w:cstheme="minorHAnsi"/>
        </w:rPr>
      </w:pPr>
      <w:r w:rsidRPr="00FD66E9">
        <w:rPr>
          <w:rFonts w:cstheme="minorHAnsi"/>
          <w:noProof/>
        </w:rPr>
        <w:drawing>
          <wp:anchor distT="0" distB="0" distL="114300" distR="114300" simplePos="0" relativeHeight="251658240" behindDoc="0" locked="0" layoutInCell="1" allowOverlap="1" wp14:anchorId="4591E29C" wp14:editId="4D693F89">
            <wp:simplePos x="0" y="0"/>
            <wp:positionH relativeFrom="column">
              <wp:posOffset>2076450</wp:posOffset>
            </wp:positionH>
            <wp:positionV relativeFrom="page">
              <wp:posOffset>133350</wp:posOffset>
            </wp:positionV>
            <wp:extent cx="1466850" cy="1466850"/>
            <wp:effectExtent l="0" t="0" r="0" b="0"/>
            <wp:wrapThrough wrapText="bothSides">
              <wp:wrapPolygon edited="0">
                <wp:start x="7855" y="0"/>
                <wp:lineTo x="3647" y="2244"/>
                <wp:lineTo x="1964" y="3647"/>
                <wp:lineTo x="1683" y="7574"/>
                <wp:lineTo x="1964" y="9538"/>
                <wp:lineTo x="281" y="11782"/>
                <wp:lineTo x="281" y="14026"/>
                <wp:lineTo x="2525" y="18514"/>
                <wp:lineTo x="8416" y="20758"/>
                <wp:lineTo x="8977" y="21319"/>
                <wp:lineTo x="12062" y="21319"/>
                <wp:lineTo x="12343" y="20758"/>
                <wp:lineTo x="14587" y="18514"/>
                <wp:lineTo x="17112" y="18514"/>
                <wp:lineTo x="18234" y="16831"/>
                <wp:lineTo x="17953" y="14026"/>
                <wp:lineTo x="19356" y="14026"/>
                <wp:lineTo x="21319" y="11501"/>
                <wp:lineTo x="21319" y="9257"/>
                <wp:lineTo x="19636" y="7294"/>
                <wp:lineTo x="17953" y="4488"/>
                <wp:lineTo x="16270" y="3086"/>
                <wp:lineTo x="11221" y="0"/>
                <wp:lineTo x="7855" y="0"/>
              </wp:wrapPolygon>
            </wp:wrapThrough>
            <wp:docPr id="1508211568" name="Picture 1" descr="A picture containing text, screenshot, graphic design,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8211568" name="Picture 1" descr="A picture containing text, screenshot, graphic design, graphics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685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6E0BEB" w14:textId="77777777" w:rsidR="00FF734F" w:rsidRPr="00FD66E9" w:rsidRDefault="00FF734F">
      <w:pPr>
        <w:rPr>
          <w:rFonts w:cstheme="minorHAnsi"/>
        </w:rPr>
      </w:pPr>
    </w:p>
    <w:p w14:paraId="34ED62CB" w14:textId="77777777" w:rsidR="00FF734F" w:rsidRPr="00FD66E9" w:rsidRDefault="00FF734F" w:rsidP="00771401">
      <w:pPr>
        <w:pStyle w:val="NoSpacing"/>
        <w:jc w:val="center"/>
        <w:rPr>
          <w:rFonts w:cstheme="minorHAnsi"/>
        </w:rPr>
      </w:pPr>
    </w:p>
    <w:p w14:paraId="548A6704" w14:textId="083D96A9" w:rsidR="00FF734F" w:rsidRPr="00FD66E9" w:rsidRDefault="006E06C2" w:rsidP="00771401">
      <w:pPr>
        <w:pStyle w:val="NoSpacing"/>
        <w:jc w:val="center"/>
        <w:rPr>
          <w:rFonts w:cstheme="minorHAnsi"/>
          <w:b/>
          <w:bCs/>
          <w:sz w:val="28"/>
          <w:szCs w:val="28"/>
          <w:u w:val="single"/>
        </w:rPr>
      </w:pPr>
      <w:r w:rsidRPr="00FD66E9">
        <w:rPr>
          <w:rFonts w:cstheme="minorHAnsi"/>
          <w:b/>
          <w:bCs/>
          <w:sz w:val="28"/>
          <w:szCs w:val="28"/>
          <w:u w:val="single"/>
        </w:rPr>
        <w:t xml:space="preserve">The </w:t>
      </w:r>
      <w:r w:rsidR="00FF734F" w:rsidRPr="00FD66E9">
        <w:rPr>
          <w:rFonts w:cstheme="minorHAnsi"/>
          <w:b/>
          <w:bCs/>
          <w:sz w:val="28"/>
          <w:szCs w:val="28"/>
          <w:u w:val="single"/>
        </w:rPr>
        <w:t xml:space="preserve">North West </w:t>
      </w:r>
      <w:r w:rsidR="00D44A14">
        <w:rPr>
          <w:rFonts w:cstheme="minorHAnsi"/>
          <w:b/>
          <w:bCs/>
          <w:sz w:val="28"/>
          <w:szCs w:val="28"/>
          <w:u w:val="single"/>
        </w:rPr>
        <w:t>PROPS</w:t>
      </w:r>
      <w:r w:rsidR="00FF734F" w:rsidRPr="00FD66E9">
        <w:rPr>
          <w:rFonts w:cstheme="minorHAnsi"/>
          <w:b/>
          <w:bCs/>
          <w:sz w:val="28"/>
          <w:szCs w:val="28"/>
          <w:u w:val="single"/>
        </w:rPr>
        <w:t xml:space="preserve"> Awards </w:t>
      </w:r>
      <w:r w:rsidR="007A0649" w:rsidRPr="00FD66E9">
        <w:rPr>
          <w:rFonts w:cstheme="minorHAnsi"/>
          <w:b/>
          <w:bCs/>
          <w:sz w:val="28"/>
          <w:szCs w:val="28"/>
          <w:u w:val="single"/>
        </w:rPr>
        <w:t>202</w:t>
      </w:r>
      <w:r w:rsidR="00D44A14">
        <w:rPr>
          <w:rFonts w:cstheme="minorHAnsi"/>
          <w:b/>
          <w:bCs/>
          <w:sz w:val="28"/>
          <w:szCs w:val="28"/>
          <w:u w:val="single"/>
        </w:rPr>
        <w:t>6</w:t>
      </w:r>
    </w:p>
    <w:p w14:paraId="2B34CF78" w14:textId="7FEBA216" w:rsidR="00B448C2" w:rsidRPr="00FD66E9" w:rsidRDefault="00B448C2" w:rsidP="00771401">
      <w:pPr>
        <w:pStyle w:val="NoSpacing"/>
        <w:jc w:val="center"/>
        <w:rPr>
          <w:rFonts w:cstheme="minorHAnsi"/>
          <w:b/>
          <w:bCs/>
          <w:sz w:val="28"/>
          <w:szCs w:val="28"/>
          <w:u w:val="single"/>
        </w:rPr>
      </w:pPr>
      <w:r w:rsidRPr="00FD66E9">
        <w:rPr>
          <w:rFonts w:cstheme="minorHAnsi"/>
          <w:b/>
          <w:bCs/>
          <w:sz w:val="28"/>
          <w:szCs w:val="28"/>
          <w:u w:val="single"/>
        </w:rPr>
        <w:t>Nomination Form</w:t>
      </w:r>
    </w:p>
    <w:p w14:paraId="1DBC36BE" w14:textId="77777777" w:rsidR="00771401" w:rsidRPr="00FD66E9" w:rsidRDefault="00771401" w:rsidP="00771401">
      <w:pPr>
        <w:pStyle w:val="NoSpacing"/>
        <w:jc w:val="center"/>
        <w:rPr>
          <w:rFonts w:cstheme="minorHAnsi"/>
          <w:b/>
          <w:bCs/>
        </w:rPr>
      </w:pPr>
    </w:p>
    <w:p w14:paraId="3543A0E2" w14:textId="4E5934EB" w:rsidR="00FF734F" w:rsidRPr="00FD66E9" w:rsidRDefault="008F0255">
      <w:pPr>
        <w:rPr>
          <w:rFonts w:cstheme="minorHAnsi"/>
          <w:b/>
          <w:bCs/>
        </w:rPr>
      </w:pPr>
      <w:r>
        <w:rPr>
          <w:rFonts w:cstheme="minorHAnsi"/>
          <w:b/>
          <w:bCs/>
          <w:u w:val="single"/>
        </w:rPr>
        <w:t xml:space="preserve">Award </w:t>
      </w:r>
      <w:r w:rsidR="00FF734F" w:rsidRPr="008105A9">
        <w:rPr>
          <w:rFonts w:cstheme="minorHAnsi"/>
          <w:b/>
          <w:bCs/>
          <w:u w:val="single"/>
        </w:rPr>
        <w:t>Category:</w:t>
      </w:r>
      <w:r w:rsidR="008105A9" w:rsidRPr="008105A9">
        <w:rPr>
          <w:rFonts w:cstheme="minorHAnsi"/>
          <w:b/>
          <w:bCs/>
          <w:u w:val="single"/>
        </w:rPr>
        <w:t xml:space="preserve"> Rising Star Award</w:t>
      </w:r>
    </w:p>
    <w:p w14:paraId="008F5229" w14:textId="62C055BA" w:rsidR="00FE41F3" w:rsidRPr="00FD66E9" w:rsidRDefault="005E4DB0" w:rsidP="00FE41F3">
      <w:pPr>
        <w:pStyle w:val="NoSpacing"/>
        <w:rPr>
          <w:rFonts w:cstheme="minorHAnsi"/>
        </w:rPr>
      </w:pPr>
      <w:r w:rsidRPr="00FD66E9">
        <w:rPr>
          <w:rFonts w:cstheme="minorHAnsi"/>
          <w:kern w:val="0"/>
          <w14:ligatures w14:val="none"/>
        </w:rPr>
        <w:t xml:space="preserve">This category seeks to reward the industry’s most promising </w:t>
      </w:r>
      <w:r w:rsidRPr="00FD66E9">
        <w:rPr>
          <w:rFonts w:cstheme="minorHAnsi"/>
        </w:rPr>
        <w:t xml:space="preserve">Rising Star, </w:t>
      </w:r>
      <w:r w:rsidR="00FE41F3" w:rsidRPr="00FD66E9">
        <w:rPr>
          <w:rFonts w:cstheme="minorHAnsi"/>
        </w:rPr>
        <w:t>celebrat</w:t>
      </w:r>
      <w:r w:rsidRPr="00FD66E9">
        <w:rPr>
          <w:rFonts w:cstheme="minorHAnsi"/>
        </w:rPr>
        <w:t>ing</w:t>
      </w:r>
      <w:r w:rsidR="00FE41F3" w:rsidRPr="00FD66E9">
        <w:rPr>
          <w:rFonts w:cstheme="minorHAnsi"/>
        </w:rPr>
        <w:t xml:space="preserve"> a</w:t>
      </w:r>
      <w:r w:rsidRPr="00FD66E9">
        <w:rPr>
          <w:rFonts w:cstheme="minorHAnsi"/>
        </w:rPr>
        <w:t xml:space="preserve">n </w:t>
      </w:r>
      <w:r w:rsidR="00FE41F3" w:rsidRPr="00FD66E9">
        <w:rPr>
          <w:rFonts w:cstheme="minorHAnsi"/>
        </w:rPr>
        <w:t xml:space="preserve">individual </w:t>
      </w:r>
      <w:r w:rsidRPr="00FD66E9">
        <w:rPr>
          <w:rFonts w:cstheme="minorHAnsi"/>
        </w:rPr>
        <w:t xml:space="preserve">under 35 </w:t>
      </w:r>
      <w:r w:rsidR="001C4CFF" w:rsidRPr="00FD66E9">
        <w:rPr>
          <w:rFonts w:cstheme="minorHAnsi"/>
        </w:rPr>
        <w:t xml:space="preserve">that is making a difference in </w:t>
      </w:r>
      <w:r w:rsidRPr="00FD66E9">
        <w:rPr>
          <w:rFonts w:cstheme="minorHAnsi"/>
        </w:rPr>
        <w:t>commercial property in the North West</w:t>
      </w:r>
      <w:r w:rsidR="001C4CFF" w:rsidRPr="00FD66E9">
        <w:rPr>
          <w:rFonts w:cstheme="minorHAnsi"/>
        </w:rPr>
        <w:t xml:space="preserve"> and are ‘individuals to watch’ for the future.</w:t>
      </w:r>
    </w:p>
    <w:p w14:paraId="143EE728" w14:textId="77777777" w:rsidR="00FE41F3" w:rsidRPr="00FD66E9" w:rsidRDefault="00FE41F3" w:rsidP="00FE41F3">
      <w:pPr>
        <w:pStyle w:val="NoSpacing"/>
        <w:rPr>
          <w:rFonts w:cstheme="minorHAnsi"/>
        </w:rPr>
      </w:pPr>
    </w:p>
    <w:p w14:paraId="0607A103" w14:textId="77777777" w:rsidR="008F4ADE" w:rsidRPr="00FD66E9" w:rsidRDefault="00C42F64" w:rsidP="00FE41F3">
      <w:pPr>
        <w:rPr>
          <w:rFonts w:cstheme="minorHAnsi"/>
          <w:b/>
          <w:bCs/>
          <w:u w:val="single"/>
        </w:rPr>
      </w:pPr>
      <w:r w:rsidRPr="00FD66E9">
        <w:rPr>
          <w:rFonts w:cstheme="minorHAnsi"/>
          <w:b/>
          <w:bCs/>
          <w:u w:val="single"/>
        </w:rPr>
        <w:t>Criteria</w:t>
      </w:r>
      <w:r w:rsidR="00FF734F" w:rsidRPr="00FD66E9">
        <w:rPr>
          <w:rFonts w:cstheme="minorHAnsi"/>
          <w:b/>
          <w:bCs/>
          <w:u w:val="single"/>
        </w:rPr>
        <w:t>:</w:t>
      </w:r>
    </w:p>
    <w:p w14:paraId="665C7581" w14:textId="1170853E" w:rsidR="005E4DB0" w:rsidRPr="00FD66E9" w:rsidRDefault="005E4DB0" w:rsidP="005E4DB0">
      <w:pPr>
        <w:rPr>
          <w:rFonts w:cstheme="minorHAnsi"/>
          <w:kern w:val="0"/>
          <w14:ligatures w14:val="none"/>
        </w:rPr>
      </w:pPr>
      <w:r w:rsidRPr="00FD66E9">
        <w:rPr>
          <w:rFonts w:cstheme="minorHAnsi"/>
          <w:kern w:val="0"/>
          <w14:ligatures w14:val="none"/>
        </w:rPr>
        <w:t xml:space="preserve">Open to </w:t>
      </w:r>
      <w:r w:rsidR="001C4CFF" w:rsidRPr="00FD66E9">
        <w:rPr>
          <w:rFonts w:cstheme="minorHAnsi"/>
          <w:kern w:val="0"/>
          <w14:ligatures w14:val="none"/>
        </w:rPr>
        <w:t xml:space="preserve">anyone working in the commercial property sector </w:t>
      </w:r>
      <w:r w:rsidRPr="00FD66E9">
        <w:rPr>
          <w:rFonts w:cstheme="minorHAnsi"/>
          <w:kern w:val="0"/>
          <w14:ligatures w14:val="none"/>
        </w:rPr>
        <w:t xml:space="preserve">under the age of 35 years. </w:t>
      </w:r>
    </w:p>
    <w:p w14:paraId="04010940" w14:textId="66695A01" w:rsidR="0061642A" w:rsidRPr="00FD66E9" w:rsidRDefault="005E4DB0">
      <w:pPr>
        <w:rPr>
          <w:rFonts w:cstheme="minorHAnsi"/>
        </w:rPr>
      </w:pPr>
      <w:r w:rsidRPr="00FD66E9">
        <w:rPr>
          <w:rFonts w:cstheme="minorHAnsi"/>
        </w:rPr>
        <w:t>Both s</w:t>
      </w:r>
      <w:r w:rsidR="009774AC" w:rsidRPr="00FD66E9">
        <w:rPr>
          <w:rFonts w:cstheme="minorHAnsi"/>
        </w:rPr>
        <w:t>elf-nominations and entries submitted on another’s behalf are accepted.</w:t>
      </w:r>
    </w:p>
    <w:p w14:paraId="68A481E4" w14:textId="09E83C01" w:rsidR="005E4DB0" w:rsidRDefault="005E4DB0" w:rsidP="001C4CFF">
      <w:pPr>
        <w:pStyle w:val="NormalWeb"/>
        <w:spacing w:before="240" w:beforeAutospacing="0" w:after="240" w:afterAutospacing="0"/>
        <w:rPr>
          <w:rFonts w:asciiTheme="minorHAnsi" w:hAnsiTheme="minorHAnsi" w:cstheme="minorHAnsi"/>
          <w:sz w:val="22"/>
          <w:szCs w:val="22"/>
        </w:rPr>
      </w:pPr>
      <w:r w:rsidRPr="00FD66E9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Submissions should explain how the nominee has demonstrated practice above and beyond expectations, highlight key achievements and demonstrate the individuals’ potential to contribute to the industry in the future. </w:t>
      </w:r>
      <w:r w:rsidR="001C4CFF" w:rsidRPr="00FD66E9">
        <w:rPr>
          <w:rFonts w:asciiTheme="minorHAnsi" w:hAnsiTheme="minorHAnsi" w:cstheme="minorHAnsi"/>
          <w:sz w:val="22"/>
          <w:szCs w:val="22"/>
        </w:rPr>
        <w:t>We are looking for the next generation of extraordinary property professionals.</w:t>
      </w:r>
    </w:p>
    <w:p w14:paraId="176A25EC" w14:textId="78BB97C4" w:rsidR="005F0012" w:rsidRPr="005F0012" w:rsidRDefault="005F0012" w:rsidP="005F0012">
      <w:pPr>
        <w:tabs>
          <w:tab w:val="left" w:pos="1960"/>
        </w:tabs>
        <w:rPr>
          <w:b/>
          <w:bCs/>
          <w:i/>
          <w:iCs/>
        </w:rPr>
      </w:pPr>
      <w:r w:rsidRPr="00670ACD">
        <w:rPr>
          <w:b/>
          <w:bCs/>
          <w:i/>
          <w:iCs/>
        </w:rPr>
        <w:t>Please submit this form and any supporting evidence to sally.richards@variety.org.uk.</w:t>
      </w:r>
    </w:p>
    <w:tbl>
      <w:tblPr>
        <w:tblStyle w:val="TableGrid"/>
        <w:tblpPr w:leftFromText="180" w:rightFromText="180" w:vertAnchor="text" w:horzAnchor="margin" w:tblpY="78"/>
        <w:tblW w:w="0" w:type="auto"/>
        <w:tblLook w:val="04A0" w:firstRow="1" w:lastRow="0" w:firstColumn="1" w:lastColumn="0" w:noHBand="0" w:noVBand="1"/>
      </w:tblPr>
      <w:tblGrid>
        <w:gridCol w:w="2689"/>
        <w:gridCol w:w="6327"/>
      </w:tblGrid>
      <w:tr w:rsidR="003564B1" w:rsidRPr="00FD66E9" w14:paraId="76D335B5" w14:textId="77777777" w:rsidTr="001C4CFF">
        <w:tc>
          <w:tcPr>
            <w:tcW w:w="2689" w:type="dxa"/>
          </w:tcPr>
          <w:p w14:paraId="14BE47DA" w14:textId="142CC429" w:rsidR="003564B1" w:rsidRPr="00FD66E9" w:rsidRDefault="00236C7B" w:rsidP="003564B1">
            <w:pPr>
              <w:rPr>
                <w:rFonts w:cstheme="minorHAnsi"/>
              </w:rPr>
            </w:pPr>
            <w:r w:rsidRPr="00FD66E9">
              <w:rPr>
                <w:rFonts w:cstheme="minorHAnsi"/>
              </w:rPr>
              <w:t>Nominee</w:t>
            </w:r>
            <w:r w:rsidR="003564B1" w:rsidRPr="00FD66E9">
              <w:rPr>
                <w:rFonts w:cstheme="minorHAnsi"/>
              </w:rPr>
              <w:t xml:space="preserve"> Name:</w:t>
            </w:r>
          </w:p>
        </w:tc>
        <w:tc>
          <w:tcPr>
            <w:tcW w:w="6327" w:type="dxa"/>
          </w:tcPr>
          <w:p w14:paraId="62D74086" w14:textId="77777777" w:rsidR="003564B1" w:rsidRPr="00FD66E9" w:rsidRDefault="003564B1" w:rsidP="003564B1">
            <w:pPr>
              <w:rPr>
                <w:rFonts w:cstheme="minorHAnsi"/>
              </w:rPr>
            </w:pPr>
          </w:p>
        </w:tc>
      </w:tr>
      <w:tr w:rsidR="003564B1" w:rsidRPr="00FD66E9" w14:paraId="74E7DF67" w14:textId="77777777" w:rsidTr="001C4CFF">
        <w:tc>
          <w:tcPr>
            <w:tcW w:w="2689" w:type="dxa"/>
          </w:tcPr>
          <w:p w14:paraId="1FC06993" w14:textId="0899DA34" w:rsidR="003564B1" w:rsidRPr="00FD66E9" w:rsidRDefault="00236C7B" w:rsidP="003564B1">
            <w:pPr>
              <w:rPr>
                <w:rFonts w:cstheme="minorHAnsi"/>
              </w:rPr>
            </w:pPr>
            <w:r w:rsidRPr="00FD66E9">
              <w:rPr>
                <w:rFonts w:cstheme="minorHAnsi"/>
              </w:rPr>
              <w:t xml:space="preserve">Nominee Company </w:t>
            </w:r>
            <w:r w:rsidR="003564B1" w:rsidRPr="00FD66E9">
              <w:rPr>
                <w:rFonts w:cstheme="minorHAnsi"/>
              </w:rPr>
              <w:t>Name:</w:t>
            </w:r>
          </w:p>
        </w:tc>
        <w:tc>
          <w:tcPr>
            <w:tcW w:w="6327" w:type="dxa"/>
          </w:tcPr>
          <w:p w14:paraId="339EF9F4" w14:textId="77777777" w:rsidR="003564B1" w:rsidRPr="00FD66E9" w:rsidRDefault="003564B1" w:rsidP="003564B1">
            <w:pPr>
              <w:rPr>
                <w:rFonts w:cstheme="minorHAnsi"/>
              </w:rPr>
            </w:pPr>
          </w:p>
        </w:tc>
      </w:tr>
      <w:tr w:rsidR="003564B1" w:rsidRPr="00FD66E9" w14:paraId="386440BF" w14:textId="77777777" w:rsidTr="001C4CFF">
        <w:tc>
          <w:tcPr>
            <w:tcW w:w="2689" w:type="dxa"/>
          </w:tcPr>
          <w:p w14:paraId="7E72637B" w14:textId="35B07F0E" w:rsidR="003564B1" w:rsidRPr="00FD66E9" w:rsidRDefault="00236C7B" w:rsidP="003564B1">
            <w:pPr>
              <w:rPr>
                <w:rFonts w:cstheme="minorHAnsi"/>
              </w:rPr>
            </w:pPr>
            <w:r w:rsidRPr="00FD66E9">
              <w:rPr>
                <w:rFonts w:cstheme="minorHAnsi"/>
              </w:rPr>
              <w:t xml:space="preserve">Nominee </w:t>
            </w:r>
            <w:r w:rsidR="003564B1" w:rsidRPr="00FD66E9">
              <w:rPr>
                <w:rFonts w:cstheme="minorHAnsi"/>
              </w:rPr>
              <w:t>Email Address:</w:t>
            </w:r>
          </w:p>
        </w:tc>
        <w:tc>
          <w:tcPr>
            <w:tcW w:w="6327" w:type="dxa"/>
          </w:tcPr>
          <w:p w14:paraId="055F69A3" w14:textId="77777777" w:rsidR="003564B1" w:rsidRPr="00FD66E9" w:rsidRDefault="003564B1" w:rsidP="003564B1">
            <w:pPr>
              <w:rPr>
                <w:rFonts w:cstheme="minorHAnsi"/>
              </w:rPr>
            </w:pPr>
          </w:p>
        </w:tc>
      </w:tr>
      <w:tr w:rsidR="003564B1" w:rsidRPr="00FD66E9" w14:paraId="29CB32C0" w14:textId="77777777" w:rsidTr="001C4CFF">
        <w:tc>
          <w:tcPr>
            <w:tcW w:w="2689" w:type="dxa"/>
          </w:tcPr>
          <w:p w14:paraId="7914B181" w14:textId="3F07B74F" w:rsidR="003564B1" w:rsidRPr="00FD66E9" w:rsidRDefault="00236C7B" w:rsidP="003564B1">
            <w:pPr>
              <w:rPr>
                <w:rFonts w:cstheme="minorHAnsi"/>
              </w:rPr>
            </w:pPr>
            <w:r w:rsidRPr="00FD66E9">
              <w:rPr>
                <w:rFonts w:cstheme="minorHAnsi"/>
              </w:rPr>
              <w:t xml:space="preserve">Nominee </w:t>
            </w:r>
            <w:r w:rsidR="003564B1" w:rsidRPr="00FD66E9">
              <w:rPr>
                <w:rFonts w:cstheme="minorHAnsi"/>
              </w:rPr>
              <w:t>Phone Number:</w:t>
            </w:r>
          </w:p>
        </w:tc>
        <w:tc>
          <w:tcPr>
            <w:tcW w:w="6327" w:type="dxa"/>
          </w:tcPr>
          <w:p w14:paraId="29EAA510" w14:textId="77777777" w:rsidR="003564B1" w:rsidRPr="00FD66E9" w:rsidRDefault="003564B1" w:rsidP="003564B1">
            <w:pPr>
              <w:rPr>
                <w:rFonts w:cstheme="minorHAnsi"/>
              </w:rPr>
            </w:pPr>
          </w:p>
        </w:tc>
      </w:tr>
      <w:tr w:rsidR="001C4CFF" w:rsidRPr="00FD66E9" w14:paraId="2F256C9E" w14:textId="77777777" w:rsidTr="008B643B">
        <w:tc>
          <w:tcPr>
            <w:tcW w:w="9016" w:type="dxa"/>
            <w:gridSpan w:val="2"/>
          </w:tcPr>
          <w:p w14:paraId="70AE4128" w14:textId="77777777" w:rsidR="001C4CFF" w:rsidRPr="00FD66E9" w:rsidRDefault="001C4CFF" w:rsidP="003564B1">
            <w:pPr>
              <w:rPr>
                <w:rFonts w:cstheme="minorHAnsi"/>
              </w:rPr>
            </w:pPr>
            <w:r w:rsidRPr="00FD66E9">
              <w:rPr>
                <w:rFonts w:cstheme="minorHAnsi"/>
              </w:rPr>
              <w:t>Reason for nomination: (please include evidence with facts and figures)</w:t>
            </w:r>
          </w:p>
          <w:p w14:paraId="2F7B3214" w14:textId="77777777" w:rsidR="001C4CFF" w:rsidRPr="00FD66E9" w:rsidRDefault="001C4CFF" w:rsidP="003564B1">
            <w:pPr>
              <w:rPr>
                <w:rFonts w:cstheme="minorHAnsi"/>
              </w:rPr>
            </w:pPr>
          </w:p>
          <w:p w14:paraId="513A50AC" w14:textId="77777777" w:rsidR="001C4CFF" w:rsidRPr="00FD66E9" w:rsidRDefault="001C4CFF" w:rsidP="003564B1">
            <w:pPr>
              <w:rPr>
                <w:rFonts w:cstheme="minorHAnsi"/>
              </w:rPr>
            </w:pPr>
          </w:p>
          <w:p w14:paraId="3A1016ED" w14:textId="77777777" w:rsidR="001C4CFF" w:rsidRPr="00FD66E9" w:rsidRDefault="001C4CFF" w:rsidP="003564B1">
            <w:pPr>
              <w:rPr>
                <w:rFonts w:cstheme="minorHAnsi"/>
              </w:rPr>
            </w:pPr>
          </w:p>
          <w:p w14:paraId="5A232616" w14:textId="77777777" w:rsidR="001C4CFF" w:rsidRPr="00FD66E9" w:rsidRDefault="001C4CFF" w:rsidP="003564B1">
            <w:pPr>
              <w:rPr>
                <w:rFonts w:cstheme="minorHAnsi"/>
              </w:rPr>
            </w:pPr>
          </w:p>
          <w:p w14:paraId="48959FEF" w14:textId="77777777" w:rsidR="001C4CFF" w:rsidRPr="00FD66E9" w:rsidRDefault="001C4CFF" w:rsidP="003564B1">
            <w:pPr>
              <w:rPr>
                <w:rFonts w:cstheme="minorHAnsi"/>
              </w:rPr>
            </w:pPr>
          </w:p>
        </w:tc>
      </w:tr>
      <w:tr w:rsidR="001C4CFF" w:rsidRPr="00FD66E9" w14:paraId="4F8F9B76" w14:textId="77777777" w:rsidTr="00DF01FB">
        <w:tc>
          <w:tcPr>
            <w:tcW w:w="9016" w:type="dxa"/>
            <w:gridSpan w:val="2"/>
          </w:tcPr>
          <w:p w14:paraId="146DF7A5" w14:textId="77777777" w:rsidR="001C4CFF" w:rsidRDefault="001C4CFF" w:rsidP="003564B1">
            <w:pPr>
              <w:rPr>
                <w:rFonts w:cstheme="minorHAnsi"/>
              </w:rPr>
            </w:pPr>
            <w:r w:rsidRPr="00FD66E9">
              <w:rPr>
                <w:rFonts w:cstheme="minorHAnsi"/>
              </w:rPr>
              <w:t>Anything else you would like to add:</w:t>
            </w:r>
          </w:p>
          <w:p w14:paraId="08DD3F50" w14:textId="77777777" w:rsidR="00324003" w:rsidRDefault="00324003" w:rsidP="003564B1">
            <w:pPr>
              <w:rPr>
                <w:rFonts w:cstheme="minorHAnsi"/>
              </w:rPr>
            </w:pPr>
          </w:p>
          <w:p w14:paraId="235A0572" w14:textId="1F0EDDBF" w:rsidR="00324003" w:rsidRPr="00FD66E9" w:rsidRDefault="00324003" w:rsidP="003564B1">
            <w:pPr>
              <w:rPr>
                <w:rFonts w:cstheme="minorHAnsi"/>
              </w:rPr>
            </w:pPr>
          </w:p>
        </w:tc>
      </w:tr>
      <w:tr w:rsidR="003564B1" w:rsidRPr="00FD66E9" w14:paraId="3E96DB4D" w14:textId="77777777" w:rsidTr="001C4CFF">
        <w:tc>
          <w:tcPr>
            <w:tcW w:w="2689" w:type="dxa"/>
          </w:tcPr>
          <w:p w14:paraId="2842B87B" w14:textId="1D0E9C2F" w:rsidR="003564B1" w:rsidRPr="00FD66E9" w:rsidRDefault="001C4CFF" w:rsidP="003564B1">
            <w:pPr>
              <w:rPr>
                <w:rFonts w:cstheme="minorHAnsi"/>
              </w:rPr>
            </w:pPr>
            <w:r w:rsidRPr="00FD66E9">
              <w:rPr>
                <w:rFonts w:cstheme="minorHAnsi"/>
              </w:rPr>
              <w:t>Nominate by</w:t>
            </w:r>
            <w:r w:rsidR="00E01156" w:rsidRPr="00FD66E9">
              <w:rPr>
                <w:rFonts w:cstheme="minorHAnsi"/>
              </w:rPr>
              <w:t>:</w:t>
            </w:r>
          </w:p>
        </w:tc>
        <w:tc>
          <w:tcPr>
            <w:tcW w:w="6327" w:type="dxa"/>
          </w:tcPr>
          <w:p w14:paraId="22AC1463" w14:textId="77777777" w:rsidR="003564B1" w:rsidRPr="00FD66E9" w:rsidRDefault="003564B1" w:rsidP="003564B1">
            <w:pPr>
              <w:rPr>
                <w:rFonts w:cstheme="minorHAnsi"/>
              </w:rPr>
            </w:pPr>
          </w:p>
        </w:tc>
      </w:tr>
      <w:tr w:rsidR="003564B1" w:rsidRPr="00FD66E9" w14:paraId="77732EBE" w14:textId="77777777" w:rsidTr="001C4CFF">
        <w:tc>
          <w:tcPr>
            <w:tcW w:w="2689" w:type="dxa"/>
          </w:tcPr>
          <w:p w14:paraId="2EF6224B" w14:textId="548A784C" w:rsidR="003564B1" w:rsidRPr="00FD66E9" w:rsidRDefault="00E01156" w:rsidP="003564B1">
            <w:pPr>
              <w:rPr>
                <w:rFonts w:cstheme="minorHAnsi"/>
              </w:rPr>
            </w:pPr>
            <w:r w:rsidRPr="00FD66E9">
              <w:rPr>
                <w:rFonts w:cstheme="minorHAnsi"/>
              </w:rPr>
              <w:t>Email:</w:t>
            </w:r>
          </w:p>
        </w:tc>
        <w:tc>
          <w:tcPr>
            <w:tcW w:w="6327" w:type="dxa"/>
          </w:tcPr>
          <w:p w14:paraId="338E5C2E" w14:textId="77777777" w:rsidR="003564B1" w:rsidRPr="00FD66E9" w:rsidRDefault="003564B1" w:rsidP="003564B1">
            <w:pPr>
              <w:rPr>
                <w:rFonts w:cstheme="minorHAnsi"/>
              </w:rPr>
            </w:pPr>
          </w:p>
        </w:tc>
      </w:tr>
      <w:tr w:rsidR="003564B1" w:rsidRPr="00FD66E9" w14:paraId="59B17767" w14:textId="77777777" w:rsidTr="001C4CFF">
        <w:tc>
          <w:tcPr>
            <w:tcW w:w="2689" w:type="dxa"/>
          </w:tcPr>
          <w:p w14:paraId="1B54B742" w14:textId="5F35ED29" w:rsidR="003564B1" w:rsidRPr="00FD66E9" w:rsidRDefault="00E01156" w:rsidP="003564B1">
            <w:pPr>
              <w:rPr>
                <w:rFonts w:cstheme="minorHAnsi"/>
              </w:rPr>
            </w:pPr>
            <w:r w:rsidRPr="00FD66E9">
              <w:rPr>
                <w:rFonts w:cstheme="minorHAnsi"/>
              </w:rPr>
              <w:t>Phone Number:</w:t>
            </w:r>
          </w:p>
        </w:tc>
        <w:tc>
          <w:tcPr>
            <w:tcW w:w="6327" w:type="dxa"/>
          </w:tcPr>
          <w:p w14:paraId="1C0728B5" w14:textId="77777777" w:rsidR="003564B1" w:rsidRPr="00FD66E9" w:rsidRDefault="003564B1" w:rsidP="003564B1">
            <w:pPr>
              <w:rPr>
                <w:rFonts w:cstheme="minorHAnsi"/>
              </w:rPr>
            </w:pPr>
          </w:p>
        </w:tc>
      </w:tr>
      <w:tr w:rsidR="003564B1" w:rsidRPr="00FD66E9" w14:paraId="2E73232C" w14:textId="77777777" w:rsidTr="001C4CFF">
        <w:tc>
          <w:tcPr>
            <w:tcW w:w="2689" w:type="dxa"/>
          </w:tcPr>
          <w:p w14:paraId="78D90385" w14:textId="77777777" w:rsidR="003564B1" w:rsidRPr="00FD66E9" w:rsidRDefault="003564B1" w:rsidP="003564B1">
            <w:pPr>
              <w:rPr>
                <w:rFonts w:cstheme="minorHAnsi"/>
              </w:rPr>
            </w:pPr>
            <w:r w:rsidRPr="00FD66E9">
              <w:rPr>
                <w:rFonts w:cstheme="minorHAnsi"/>
              </w:rPr>
              <w:t>Supporting Documents attached:</w:t>
            </w:r>
          </w:p>
        </w:tc>
        <w:tc>
          <w:tcPr>
            <w:tcW w:w="6327" w:type="dxa"/>
          </w:tcPr>
          <w:p w14:paraId="3868FB08" w14:textId="32D8357B" w:rsidR="003564B1" w:rsidRPr="00FD66E9" w:rsidRDefault="003564B1" w:rsidP="003564B1">
            <w:pPr>
              <w:rPr>
                <w:rFonts w:cstheme="minorHAnsi"/>
              </w:rPr>
            </w:pPr>
          </w:p>
        </w:tc>
      </w:tr>
      <w:tr w:rsidR="00324003" w:rsidRPr="00FD66E9" w14:paraId="2F7B3479" w14:textId="77777777" w:rsidTr="00CD7CF6">
        <w:tc>
          <w:tcPr>
            <w:tcW w:w="9016" w:type="dxa"/>
            <w:gridSpan w:val="2"/>
          </w:tcPr>
          <w:p w14:paraId="6DE2EAC7" w14:textId="77777777" w:rsidR="00324003" w:rsidRDefault="00324003" w:rsidP="00324003">
            <w:pPr>
              <w:rPr>
                <w:rFonts w:cstheme="minorHAnsi"/>
              </w:rPr>
            </w:pPr>
            <w:r w:rsidRPr="00FE7779">
              <w:rPr>
                <w:rFonts w:cstheme="minorHAnsi"/>
              </w:rPr>
              <w:t>Brief description of entry</w:t>
            </w:r>
            <w:r>
              <w:rPr>
                <w:rFonts w:cstheme="minorHAnsi"/>
              </w:rPr>
              <w:t>:</w:t>
            </w:r>
          </w:p>
          <w:p w14:paraId="3555C37D" w14:textId="7C7AA4FA" w:rsidR="00324003" w:rsidRPr="00C420B3" w:rsidRDefault="00324003" w:rsidP="00324003">
            <w:pPr>
              <w:rPr>
                <w:rFonts w:cstheme="minorHAnsi"/>
                <w:i/>
                <w:iCs/>
              </w:rPr>
            </w:pPr>
            <w:r w:rsidRPr="00C420B3">
              <w:rPr>
                <w:rFonts w:cstheme="minorHAnsi"/>
                <w:i/>
                <w:iCs/>
              </w:rPr>
              <w:t xml:space="preserve">Please summarise your nomination in </w:t>
            </w:r>
            <w:r w:rsidR="00F90057">
              <w:rPr>
                <w:rFonts w:cstheme="minorHAnsi"/>
                <w:i/>
                <w:iCs/>
              </w:rPr>
              <w:t>60</w:t>
            </w:r>
            <w:r w:rsidRPr="00C420B3">
              <w:rPr>
                <w:rFonts w:cstheme="minorHAnsi"/>
                <w:i/>
                <w:iCs/>
              </w:rPr>
              <w:t xml:space="preserve"> words or less. This should be written in 3rd person and will be used in event materials, should your nomination be successful in this category.</w:t>
            </w:r>
          </w:p>
          <w:p w14:paraId="40839ED1" w14:textId="77777777" w:rsidR="00324003" w:rsidRDefault="00324003" w:rsidP="00CD7CF6">
            <w:pPr>
              <w:rPr>
                <w:rFonts w:cstheme="minorHAnsi"/>
              </w:rPr>
            </w:pPr>
          </w:p>
          <w:p w14:paraId="3E277748" w14:textId="77777777" w:rsidR="00324003" w:rsidRDefault="00324003" w:rsidP="00CD7CF6">
            <w:pPr>
              <w:rPr>
                <w:rFonts w:cstheme="minorHAnsi"/>
              </w:rPr>
            </w:pPr>
          </w:p>
          <w:p w14:paraId="2B012EC5" w14:textId="77777777" w:rsidR="00324003" w:rsidRDefault="00324003" w:rsidP="00CD7CF6">
            <w:pPr>
              <w:rPr>
                <w:rFonts w:cstheme="minorHAnsi"/>
              </w:rPr>
            </w:pPr>
          </w:p>
          <w:p w14:paraId="38362BB0" w14:textId="77777777" w:rsidR="00324003" w:rsidRDefault="00324003" w:rsidP="00CD7CF6">
            <w:pPr>
              <w:rPr>
                <w:rFonts w:cstheme="minorHAnsi"/>
              </w:rPr>
            </w:pPr>
          </w:p>
          <w:p w14:paraId="7E47118F" w14:textId="77777777" w:rsidR="00324003" w:rsidRDefault="00324003" w:rsidP="00CD7CF6">
            <w:pPr>
              <w:rPr>
                <w:rFonts w:cstheme="minorHAnsi"/>
              </w:rPr>
            </w:pPr>
          </w:p>
          <w:p w14:paraId="5ED79DC6" w14:textId="77777777" w:rsidR="00324003" w:rsidRDefault="00324003" w:rsidP="00CD7CF6">
            <w:pPr>
              <w:rPr>
                <w:rFonts w:cstheme="minorHAnsi"/>
              </w:rPr>
            </w:pPr>
          </w:p>
          <w:p w14:paraId="1152C5CE" w14:textId="77777777" w:rsidR="00324003" w:rsidRPr="00FD66E9" w:rsidRDefault="00324003" w:rsidP="00CD7CF6">
            <w:pPr>
              <w:rPr>
                <w:rFonts w:cstheme="minorHAnsi"/>
              </w:rPr>
            </w:pPr>
          </w:p>
        </w:tc>
      </w:tr>
    </w:tbl>
    <w:p w14:paraId="332ABFB5" w14:textId="65B3CCB3" w:rsidR="00B43C77" w:rsidRPr="00FD66E9" w:rsidRDefault="00B43C77" w:rsidP="003564B1">
      <w:pPr>
        <w:tabs>
          <w:tab w:val="left" w:pos="1960"/>
        </w:tabs>
        <w:rPr>
          <w:rFonts w:cstheme="minorHAnsi"/>
        </w:rPr>
      </w:pPr>
    </w:p>
    <w:sectPr w:rsidR="00B43C77" w:rsidRPr="00FD66E9" w:rsidSect="00C6698C">
      <w:pgSz w:w="11906" w:h="16838"/>
      <w:pgMar w:top="1440" w:right="1440" w:bottom="142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0120D7" w14:textId="77777777" w:rsidR="007F4BA0" w:rsidRDefault="007F4BA0" w:rsidP="00B43C77">
      <w:pPr>
        <w:spacing w:after="0" w:line="240" w:lineRule="auto"/>
      </w:pPr>
      <w:r>
        <w:separator/>
      </w:r>
    </w:p>
  </w:endnote>
  <w:endnote w:type="continuationSeparator" w:id="0">
    <w:p w14:paraId="0DB110EE" w14:textId="77777777" w:rsidR="007F4BA0" w:rsidRDefault="007F4BA0" w:rsidP="00B43C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9AE64B" w14:textId="77777777" w:rsidR="007F4BA0" w:rsidRDefault="007F4BA0" w:rsidP="00B43C77">
      <w:pPr>
        <w:spacing w:after="0" w:line="240" w:lineRule="auto"/>
      </w:pPr>
      <w:r>
        <w:separator/>
      </w:r>
    </w:p>
  </w:footnote>
  <w:footnote w:type="continuationSeparator" w:id="0">
    <w:p w14:paraId="3737F8C5" w14:textId="77777777" w:rsidR="007F4BA0" w:rsidRDefault="007F4BA0" w:rsidP="00B43C7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xNLI0NDU0tDA0MzBS0lEKTi0uzszPAymwqAUAw82x4iwAAAA="/>
  </w:docVars>
  <w:rsids>
    <w:rsidRoot w:val="00FF734F"/>
    <w:rsid w:val="00002827"/>
    <w:rsid w:val="00013852"/>
    <w:rsid w:val="00083468"/>
    <w:rsid w:val="00091861"/>
    <w:rsid w:val="000951AF"/>
    <w:rsid w:val="000A1EEB"/>
    <w:rsid w:val="000C574E"/>
    <w:rsid w:val="000C78BF"/>
    <w:rsid w:val="000D0E2F"/>
    <w:rsid w:val="001530D8"/>
    <w:rsid w:val="00166BE4"/>
    <w:rsid w:val="00167944"/>
    <w:rsid w:val="00196E29"/>
    <w:rsid w:val="001974EB"/>
    <w:rsid w:val="001C4CFF"/>
    <w:rsid w:val="001D3C09"/>
    <w:rsid w:val="001E27F6"/>
    <w:rsid w:val="00225FF9"/>
    <w:rsid w:val="00236C7B"/>
    <w:rsid w:val="00282DD9"/>
    <w:rsid w:val="00292D1A"/>
    <w:rsid w:val="002D3E06"/>
    <w:rsid w:val="002D4848"/>
    <w:rsid w:val="002E7F80"/>
    <w:rsid w:val="002F07CC"/>
    <w:rsid w:val="003144D0"/>
    <w:rsid w:val="00320BC2"/>
    <w:rsid w:val="00324003"/>
    <w:rsid w:val="003564B1"/>
    <w:rsid w:val="00380DF0"/>
    <w:rsid w:val="003B489C"/>
    <w:rsid w:val="003B5942"/>
    <w:rsid w:val="003E0518"/>
    <w:rsid w:val="00484789"/>
    <w:rsid w:val="004A6F00"/>
    <w:rsid w:val="004B2DE1"/>
    <w:rsid w:val="004E559E"/>
    <w:rsid w:val="005134F4"/>
    <w:rsid w:val="00593B76"/>
    <w:rsid w:val="005C4DCB"/>
    <w:rsid w:val="005C50C6"/>
    <w:rsid w:val="005D5B0E"/>
    <w:rsid w:val="005E4DB0"/>
    <w:rsid w:val="005F0012"/>
    <w:rsid w:val="005F1D34"/>
    <w:rsid w:val="005F228E"/>
    <w:rsid w:val="006153F4"/>
    <w:rsid w:val="0061642A"/>
    <w:rsid w:val="00634293"/>
    <w:rsid w:val="00683030"/>
    <w:rsid w:val="006A1491"/>
    <w:rsid w:val="006A172C"/>
    <w:rsid w:val="006E06C2"/>
    <w:rsid w:val="007073EA"/>
    <w:rsid w:val="00761FFF"/>
    <w:rsid w:val="00771401"/>
    <w:rsid w:val="007A0649"/>
    <w:rsid w:val="007A7C3D"/>
    <w:rsid w:val="007F4BA0"/>
    <w:rsid w:val="008105A9"/>
    <w:rsid w:val="00820714"/>
    <w:rsid w:val="00860545"/>
    <w:rsid w:val="00864F92"/>
    <w:rsid w:val="0086503A"/>
    <w:rsid w:val="008E4834"/>
    <w:rsid w:val="008F0255"/>
    <w:rsid w:val="008F4ADE"/>
    <w:rsid w:val="009106C1"/>
    <w:rsid w:val="0095362F"/>
    <w:rsid w:val="009774AC"/>
    <w:rsid w:val="009960ED"/>
    <w:rsid w:val="009E1876"/>
    <w:rsid w:val="00A13F3C"/>
    <w:rsid w:val="00A23934"/>
    <w:rsid w:val="00AA5A3B"/>
    <w:rsid w:val="00AF6214"/>
    <w:rsid w:val="00B12208"/>
    <w:rsid w:val="00B41F37"/>
    <w:rsid w:val="00B41F66"/>
    <w:rsid w:val="00B43C77"/>
    <w:rsid w:val="00B448C2"/>
    <w:rsid w:val="00BD6A99"/>
    <w:rsid w:val="00C420B3"/>
    <w:rsid w:val="00C42F64"/>
    <w:rsid w:val="00C6698C"/>
    <w:rsid w:val="00C86B5A"/>
    <w:rsid w:val="00C92EFC"/>
    <w:rsid w:val="00CB4C4D"/>
    <w:rsid w:val="00CF0DDF"/>
    <w:rsid w:val="00D04AE3"/>
    <w:rsid w:val="00D44666"/>
    <w:rsid w:val="00D44A14"/>
    <w:rsid w:val="00DD4A84"/>
    <w:rsid w:val="00E01156"/>
    <w:rsid w:val="00E552CF"/>
    <w:rsid w:val="00E63807"/>
    <w:rsid w:val="00EA789E"/>
    <w:rsid w:val="00EB4989"/>
    <w:rsid w:val="00EB5FBC"/>
    <w:rsid w:val="00EC2D09"/>
    <w:rsid w:val="00F3238D"/>
    <w:rsid w:val="00F6048C"/>
    <w:rsid w:val="00F613B3"/>
    <w:rsid w:val="00F90057"/>
    <w:rsid w:val="00FD66E9"/>
    <w:rsid w:val="00FE41F3"/>
    <w:rsid w:val="00FE73F1"/>
    <w:rsid w:val="00FF73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D9E1C3"/>
  <w15:chartTrackingRefBased/>
  <w15:docId w15:val="{D559C914-8BAD-425C-8FC7-202DC930B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F73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71401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43C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3C77"/>
  </w:style>
  <w:style w:type="paragraph" w:styleId="Footer">
    <w:name w:val="footer"/>
    <w:basedOn w:val="Normal"/>
    <w:link w:val="FooterChar"/>
    <w:uiPriority w:val="99"/>
    <w:unhideWhenUsed/>
    <w:rsid w:val="00B43C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3C77"/>
  </w:style>
  <w:style w:type="paragraph" w:styleId="Revision">
    <w:name w:val="Revision"/>
    <w:hidden/>
    <w:uiPriority w:val="99"/>
    <w:semiHidden/>
    <w:rsid w:val="004A6F00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5E4D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0432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e03a4b6-544a-4339-9380-f1a2c5dd769b">
      <Terms xmlns="http://schemas.microsoft.com/office/infopath/2007/PartnerControls"/>
    </lcf76f155ced4ddcb4097134ff3c332f>
    <TaxCatchAll xmlns="096302b8-f80c-4690-b37e-efea0893b74b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684C785CE88B4083085454A0776AC0" ma:contentTypeVersion="18" ma:contentTypeDescription="Create a new document." ma:contentTypeScope="" ma:versionID="a4da27e4a22a375c671eb89d77bb2722">
  <xsd:schema xmlns:xsd="http://www.w3.org/2001/XMLSchema" xmlns:xs="http://www.w3.org/2001/XMLSchema" xmlns:p="http://schemas.microsoft.com/office/2006/metadata/properties" xmlns:ns1="http://schemas.microsoft.com/sharepoint/v3" xmlns:ns2="fe03a4b6-544a-4339-9380-f1a2c5dd769b" xmlns:ns3="096302b8-f80c-4690-b37e-efea0893b74b" targetNamespace="http://schemas.microsoft.com/office/2006/metadata/properties" ma:root="true" ma:fieldsID="67d63e5df71f8ccec23ceb8e194c9199" ns1:_="" ns2:_="" ns3:_="">
    <xsd:import namespace="http://schemas.microsoft.com/sharepoint/v3"/>
    <xsd:import namespace="fe03a4b6-544a-4339-9380-f1a2c5dd769b"/>
    <xsd:import namespace="096302b8-f80c-4690-b37e-efea0893b7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03a4b6-544a-4339-9380-f1a2c5dd76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a1b4d19-7b90-4e2b-b047-71fc15d2d9d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6302b8-f80c-4690-b37e-efea0893b74b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36ab09c-a01e-4522-8530-f8ce3e719888}" ma:internalName="TaxCatchAll" ma:showField="CatchAllData" ma:web="096302b8-f80c-4690-b37e-efea0893b74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FBD1441-80EC-449B-9A83-2C8F90C79B85}">
  <ds:schemaRefs>
    <ds:schemaRef ds:uri="http://schemas.microsoft.com/office/2006/metadata/properties"/>
    <ds:schemaRef ds:uri="http://schemas.microsoft.com/office/infopath/2007/PartnerControls"/>
    <ds:schemaRef ds:uri="fe03a4b6-544a-4339-9380-f1a2c5dd769b"/>
    <ds:schemaRef ds:uri="096302b8-f80c-4690-b37e-efea0893b74b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A2209F8C-CE49-4644-AC7E-BBD539107F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3AC7A58-0382-4327-A77B-FA9025BE42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e03a4b6-544a-4339-9380-f1a2c5dd769b"/>
    <ds:schemaRef ds:uri="096302b8-f80c-4690-b37e-efea0893b7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04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la Feld</dc:creator>
  <cp:keywords/>
  <dc:description/>
  <cp:lastModifiedBy>Sally Richards</cp:lastModifiedBy>
  <cp:revision>21</cp:revision>
  <dcterms:created xsi:type="dcterms:W3CDTF">2024-03-25T15:21:00Z</dcterms:created>
  <dcterms:modified xsi:type="dcterms:W3CDTF">2026-06-15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684C785CE88B4083085454A0776AC0</vt:lpwstr>
  </property>
  <property fmtid="{D5CDD505-2E9C-101B-9397-08002B2CF9AE}" pid="3" name="MediaServiceImageTags">
    <vt:lpwstr/>
  </property>
  <property fmtid="{D5CDD505-2E9C-101B-9397-08002B2CF9AE}" pid="4" name="GrammarlyDocumentId">
    <vt:lpwstr>ba648d09-4d35-41a1-be2f-1ea21a33359c</vt:lpwstr>
  </property>
</Properties>
</file>